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546B" w:rsidRDefault="00F6229C">
      <w:pPr>
        <w:rPr>
          <w:color w:val="0000FF"/>
        </w:rPr>
      </w:pPr>
      <w:r w:rsidRPr="00F6229C">
        <w:rPr>
          <w:color w:val="0000FF"/>
        </w:rPr>
        <w:t>Dr</w:t>
      </w:r>
      <w:proofErr w:type="gramStart"/>
      <w:r w:rsidRPr="00F6229C">
        <w:rPr>
          <w:color w:val="0000FF"/>
        </w:rPr>
        <w:t>./</w:t>
      </w:r>
      <w:proofErr w:type="gramEnd"/>
      <w:r w:rsidRPr="00F6229C">
        <w:rPr>
          <w:color w:val="0000FF"/>
        </w:rPr>
        <w:t>Professor</w:t>
      </w:r>
      <w:r>
        <w:rPr>
          <w:color w:val="0000FF"/>
        </w:rPr>
        <w:t xml:space="preserve"> – </w:t>
      </w:r>
    </w:p>
    <w:p w:rsidR="00F6229C" w:rsidRDefault="00F6229C" w:rsidP="00F6229C">
      <w:r>
        <w:t xml:space="preserve">Good </w:t>
      </w:r>
      <w:r w:rsidRPr="00A50F7A">
        <w:rPr>
          <w:color w:val="0000FF"/>
        </w:rPr>
        <w:t>[</w:t>
      </w:r>
      <w:r w:rsidRPr="00F6229C">
        <w:rPr>
          <w:color w:val="0000FF"/>
        </w:rPr>
        <w:t>morning/afternoon</w:t>
      </w:r>
      <w:r>
        <w:rPr>
          <w:color w:val="0000FF"/>
        </w:rPr>
        <w:t>]</w:t>
      </w:r>
      <w:r>
        <w:t xml:space="preserve">! I recently applied to the </w:t>
      </w:r>
      <w:r w:rsidRPr="00A50F7A">
        <w:rPr>
          <w:color w:val="0000FF"/>
        </w:rPr>
        <w:t>[</w:t>
      </w:r>
      <w:r>
        <w:rPr>
          <w:color w:val="0000FF"/>
        </w:rPr>
        <w:t>Ph.D. program]</w:t>
      </w:r>
      <w:r>
        <w:t xml:space="preserve"> through UVM’s Graduate College </w:t>
      </w:r>
      <w:r w:rsidR="00B20A1E">
        <w:t xml:space="preserve">and discovered </w:t>
      </w:r>
      <w:r>
        <w:t xml:space="preserve">the QuEST program, a research traineeship offered during the student’s graduate studies integrated with their academic background and research interests. </w:t>
      </w:r>
    </w:p>
    <w:p w:rsidR="00F6229C" w:rsidRDefault="00F6229C" w:rsidP="00F6229C">
      <w:r>
        <w:t xml:space="preserve">It is my understanding you are a participating faculty member </w:t>
      </w:r>
      <w:r w:rsidR="00A94448">
        <w:t xml:space="preserve">with QuEST. </w:t>
      </w:r>
      <w:r>
        <w:t xml:space="preserve">I would like to learn more about potential research </w:t>
      </w:r>
      <w:r w:rsidRPr="00F6229C">
        <w:rPr>
          <w:noProof/>
        </w:rPr>
        <w:t>oppor</w:t>
      </w:r>
      <w:r>
        <w:rPr>
          <w:noProof/>
        </w:rPr>
        <w:t>tu</w:t>
      </w:r>
      <w:r w:rsidRPr="00F6229C">
        <w:rPr>
          <w:noProof/>
        </w:rPr>
        <w:t>nities</w:t>
      </w:r>
      <w:r>
        <w:t xml:space="preserve"> available in </w:t>
      </w:r>
      <w:r w:rsidRPr="00F6229C">
        <w:rPr>
          <w:noProof/>
        </w:rPr>
        <w:t>you</w:t>
      </w:r>
      <w:r>
        <w:rPr>
          <w:noProof/>
        </w:rPr>
        <w:t>r</w:t>
      </w:r>
      <w:r w:rsidRPr="00F6229C">
        <w:rPr>
          <w:noProof/>
        </w:rPr>
        <w:t xml:space="preserve"> lab</w:t>
      </w:r>
      <w:r>
        <w:t xml:space="preserve">. I am specifically interested in the </w:t>
      </w:r>
      <w:r w:rsidRPr="00A50F7A">
        <w:rPr>
          <w:color w:val="0000FF"/>
        </w:rPr>
        <w:t>[</w:t>
      </w:r>
      <w:r w:rsidRPr="00F6229C">
        <w:rPr>
          <w:color w:val="0000FF"/>
        </w:rPr>
        <w:t>molecular biology of stem cells</w:t>
      </w:r>
      <w:r w:rsidRPr="00A50F7A">
        <w:rPr>
          <w:color w:val="0000FF"/>
        </w:rPr>
        <w:t>]</w:t>
      </w:r>
      <w:r w:rsidR="00167E65">
        <w:t xml:space="preserve">. </w:t>
      </w:r>
      <w:r w:rsidR="00167E65" w:rsidRPr="00A50F7A">
        <w:rPr>
          <w:color w:val="0000FF"/>
        </w:rPr>
        <w:t>[</w:t>
      </w:r>
      <w:r w:rsidR="00167E65" w:rsidRPr="00167E65">
        <w:rPr>
          <w:color w:val="0000FF"/>
        </w:rPr>
        <w:t>State in one sentence why their research</w:t>
      </w:r>
      <w:r w:rsidR="00A94448">
        <w:rPr>
          <w:color w:val="0000FF"/>
        </w:rPr>
        <w:t xml:space="preserve"> </w:t>
      </w:r>
      <w:r w:rsidR="005B56F4">
        <w:rPr>
          <w:color w:val="0000FF"/>
        </w:rPr>
        <w:t xml:space="preserve">intrigues you </w:t>
      </w:r>
      <w:r w:rsidR="00A94448">
        <w:rPr>
          <w:color w:val="0000FF"/>
        </w:rPr>
        <w:t xml:space="preserve">and </w:t>
      </w:r>
      <w:r w:rsidR="005B56F4">
        <w:rPr>
          <w:color w:val="0000FF"/>
        </w:rPr>
        <w:t xml:space="preserve">how it relates </w:t>
      </w:r>
      <w:r w:rsidR="00A94448">
        <w:rPr>
          <w:color w:val="0000FF"/>
        </w:rPr>
        <w:t xml:space="preserve">to your graduate </w:t>
      </w:r>
      <w:r w:rsidR="005B56F4">
        <w:rPr>
          <w:color w:val="0000FF"/>
        </w:rPr>
        <w:t>program.</w:t>
      </w:r>
      <w:r w:rsidR="00167E65" w:rsidRPr="00A50F7A">
        <w:rPr>
          <w:color w:val="0000FF"/>
        </w:rPr>
        <w:t>]</w:t>
      </w:r>
      <w:r w:rsidR="00A94448" w:rsidRPr="00A50F7A">
        <w:rPr>
          <w:color w:val="0000FF"/>
        </w:rPr>
        <w:t xml:space="preserve"> </w:t>
      </w:r>
    </w:p>
    <w:p w:rsidR="00A94448" w:rsidRDefault="00F6229C" w:rsidP="00F6229C">
      <w:r>
        <w:t xml:space="preserve">If possible, I would </w:t>
      </w:r>
      <w:r w:rsidR="00167E65">
        <w:t xml:space="preserve">like to explore </w:t>
      </w:r>
      <w:r>
        <w:t xml:space="preserve">working on a long-term </w:t>
      </w:r>
      <w:r w:rsidR="00167E65">
        <w:t xml:space="preserve">research </w:t>
      </w:r>
      <w:r>
        <w:t xml:space="preserve">project in your lab </w:t>
      </w:r>
      <w:r w:rsidR="00167E65">
        <w:t xml:space="preserve">that </w:t>
      </w:r>
      <w:r w:rsidR="00A94448">
        <w:t xml:space="preserve">aligns with both my graduate studies as well as the </w:t>
      </w:r>
      <w:r w:rsidR="00167E65">
        <w:t>initiatives</w:t>
      </w:r>
      <w:r w:rsidR="00A94448">
        <w:t xml:space="preserve"> of QuEST</w:t>
      </w:r>
      <w:r w:rsidR="00652960">
        <w:t>. I have attached my CV</w:t>
      </w:r>
      <w:r w:rsidR="00167E65">
        <w:t xml:space="preserve"> for your review. </w:t>
      </w:r>
    </w:p>
    <w:p w:rsidR="00F6229C" w:rsidRDefault="00167E65" w:rsidP="00A94448">
      <w:r>
        <w:t xml:space="preserve">Would you be </w:t>
      </w:r>
      <w:r w:rsidR="00B20A1E">
        <w:t>open to</w:t>
      </w:r>
      <w:r>
        <w:t xml:space="preserve"> </w:t>
      </w:r>
      <w:r w:rsidR="00B20A1E">
        <w:t xml:space="preserve">discussing your research interests </w:t>
      </w:r>
      <w:r>
        <w:t>further</w:t>
      </w:r>
      <w:r w:rsidR="009B2F5F">
        <w:t xml:space="preserve">? </w:t>
      </w:r>
      <w:r w:rsidR="00A50F7A">
        <w:t xml:space="preserve">I am </w:t>
      </w:r>
      <w:r w:rsidR="00A50F7A" w:rsidRPr="00A50F7A">
        <w:rPr>
          <w:noProof/>
        </w:rPr>
        <w:t xml:space="preserve">available </w:t>
      </w:r>
      <w:r w:rsidR="00A50F7A" w:rsidRPr="00A50F7A">
        <w:rPr>
          <w:noProof/>
          <w:color w:val="0000FF"/>
        </w:rPr>
        <w:t>[days and times]</w:t>
      </w:r>
      <w:r w:rsidR="009B2F5F">
        <w:rPr>
          <w:noProof/>
          <w:color w:val="0000FF"/>
        </w:rPr>
        <w:t xml:space="preserve"> </w:t>
      </w:r>
      <w:r w:rsidR="009B2F5F" w:rsidRPr="009B2F5F">
        <w:rPr>
          <w:noProof/>
        </w:rPr>
        <w:t>by [</w:t>
      </w:r>
      <w:r w:rsidR="009B2F5F" w:rsidRPr="00652960">
        <w:rPr>
          <w:color w:val="2F5496" w:themeColor="accent5" w:themeShade="BF"/>
        </w:rPr>
        <w:t>Skype, email or phone</w:t>
      </w:r>
      <w:r w:rsidR="009B2F5F">
        <w:t>].</w:t>
      </w:r>
      <w:r w:rsidR="00A50F7A">
        <w:t xml:space="preserve"> </w:t>
      </w:r>
      <w:r w:rsidR="0050594E">
        <w:t xml:space="preserve">Thank you, I </w:t>
      </w:r>
      <w:r w:rsidR="00F6229C">
        <w:t>look forward to he</w:t>
      </w:r>
      <w:r w:rsidR="0050594E">
        <w:t>aring from you.</w:t>
      </w:r>
      <w:bookmarkStart w:id="0" w:name="_GoBack"/>
      <w:bookmarkEnd w:id="0"/>
    </w:p>
    <w:p w:rsidR="00A50F7A" w:rsidRPr="00A50F7A" w:rsidRDefault="0050594E" w:rsidP="00A94448">
      <w:pPr>
        <w:rPr>
          <w:color w:val="0000FF"/>
        </w:rPr>
      </w:pPr>
      <w:r>
        <w:t>Sincerely</w:t>
      </w:r>
      <w:r w:rsidR="00A50F7A">
        <w:t>,</w:t>
      </w:r>
    </w:p>
    <w:p w:rsidR="00A50F7A" w:rsidRDefault="00A50F7A" w:rsidP="0050594E">
      <w:pPr>
        <w:spacing w:after="0" w:line="240" w:lineRule="auto"/>
        <w:rPr>
          <w:color w:val="0000FF"/>
        </w:rPr>
      </w:pPr>
      <w:r w:rsidRPr="00A50F7A">
        <w:rPr>
          <w:color w:val="0000FF"/>
        </w:rPr>
        <w:t>Student name</w:t>
      </w:r>
    </w:p>
    <w:p w:rsidR="00A50F7A" w:rsidRDefault="00A50F7A" w:rsidP="0050594E">
      <w:pPr>
        <w:spacing w:after="0" w:line="240" w:lineRule="auto"/>
        <w:rPr>
          <w:color w:val="0000FF"/>
        </w:rPr>
      </w:pPr>
      <w:r>
        <w:rPr>
          <w:color w:val="0000FF"/>
        </w:rPr>
        <w:t>Phone</w:t>
      </w:r>
    </w:p>
    <w:p w:rsidR="00A50F7A" w:rsidRDefault="00A50F7A" w:rsidP="0050594E">
      <w:pPr>
        <w:spacing w:after="0" w:line="240" w:lineRule="auto"/>
        <w:rPr>
          <w:color w:val="0000FF"/>
        </w:rPr>
      </w:pPr>
      <w:r>
        <w:rPr>
          <w:color w:val="0000FF"/>
        </w:rPr>
        <w:t>Email</w:t>
      </w:r>
    </w:p>
    <w:p w:rsidR="00A50F7A" w:rsidRPr="00A50F7A" w:rsidRDefault="00A50F7A" w:rsidP="00A94448">
      <w:pPr>
        <w:rPr>
          <w:color w:val="0000FF"/>
        </w:rPr>
      </w:pPr>
    </w:p>
    <w:p w:rsidR="00F6229C" w:rsidRPr="00F6229C" w:rsidRDefault="00F6229C" w:rsidP="00F6229C"/>
    <w:sectPr w:rsidR="00F6229C" w:rsidRPr="00F622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MTa0NDQxMzQ0NDFR0lEKTi0uzszPAykwqgUAxChbsSwAAAA="/>
  </w:docVars>
  <w:rsids>
    <w:rsidRoot w:val="00F6229C"/>
    <w:rsid w:val="00167E65"/>
    <w:rsid w:val="0018546B"/>
    <w:rsid w:val="0050594E"/>
    <w:rsid w:val="005B56F4"/>
    <w:rsid w:val="00652960"/>
    <w:rsid w:val="009B2F5F"/>
    <w:rsid w:val="00A50F7A"/>
    <w:rsid w:val="00A94448"/>
    <w:rsid w:val="00B20A1E"/>
    <w:rsid w:val="00B23BAA"/>
    <w:rsid w:val="00F62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AC919"/>
  <w15:chartTrackingRefBased/>
  <w15:docId w15:val="{3EF12E7E-61AC-40E8-9F51-34F24DEC9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Berteau</dc:creator>
  <cp:keywords/>
  <dc:description/>
  <cp:lastModifiedBy>April Berteau</cp:lastModifiedBy>
  <cp:revision>2</cp:revision>
  <dcterms:created xsi:type="dcterms:W3CDTF">2018-10-04T12:32:00Z</dcterms:created>
  <dcterms:modified xsi:type="dcterms:W3CDTF">2018-10-04T12:32:00Z</dcterms:modified>
</cp:coreProperties>
</file>